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Mono_chu - Gatherer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1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1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1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3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3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3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3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1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56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00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25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7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61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87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74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932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6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89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8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53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0017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5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4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7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99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39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147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2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9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53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23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94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8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11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51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91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135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1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80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6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86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328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5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1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11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11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11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1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1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95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39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17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7370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6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9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56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24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90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929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5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12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3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12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12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8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4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2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8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5662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6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6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86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98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10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526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8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94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51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69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925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8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7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80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61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7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498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3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65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96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30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789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6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4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4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4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7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0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33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32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62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346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6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8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8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40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35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8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7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80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24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11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260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5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5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5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50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6044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8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64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00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79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0972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3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85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84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4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193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86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1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53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5876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0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01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1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06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8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8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8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8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3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0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85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45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096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3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5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99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3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51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64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4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4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79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42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111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3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8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58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13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6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7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8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09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25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85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763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5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6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6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6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6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21:19Z</dcterms:created>
  <dcterms:modified xsi:type="dcterms:W3CDTF">2024-08-03T19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